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5FD4" w:rsidRDefault="004A5FD4" w:rsidP="00797DD6">
      <w:pPr>
        <w:spacing w:after="0"/>
        <w:rPr>
          <w:b/>
        </w:rPr>
      </w:pPr>
      <w:r w:rsidRPr="00EC4F40">
        <w:rPr>
          <w:b/>
        </w:rPr>
        <w:t>Title :</w:t>
      </w:r>
      <w:r w:rsidR="00BD69BB">
        <w:rPr>
          <w:b/>
        </w:rPr>
        <w:tab/>
      </w:r>
      <w:r w:rsidR="00BD69BB">
        <w:rPr>
          <w:b/>
        </w:rPr>
        <w:tab/>
      </w:r>
      <w:r w:rsidR="00BD69BB">
        <w:rPr>
          <w:b/>
        </w:rPr>
        <w:tab/>
      </w:r>
      <w:r w:rsidR="00BD69BB">
        <w:rPr>
          <w:b/>
        </w:rPr>
        <w:tab/>
      </w:r>
      <w:r w:rsidR="00BD69BB">
        <w:rPr>
          <w:b/>
        </w:rPr>
        <w:tab/>
      </w:r>
      <w:r w:rsidR="00245B23">
        <w:rPr>
          <w:b/>
        </w:rPr>
        <w:t xml:space="preserve">Wireless Scrolling Display </w:t>
      </w:r>
    </w:p>
    <w:p w:rsidR="00797DD6" w:rsidRPr="00EC4F40" w:rsidRDefault="00797DD6" w:rsidP="00797DD6">
      <w:pPr>
        <w:spacing w:after="0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…………..</w:t>
      </w:r>
    </w:p>
    <w:p w:rsidR="004A5FD4" w:rsidRPr="004A5FD4" w:rsidRDefault="004A5FD4" w:rsidP="002E3317">
      <w:pPr>
        <w:spacing w:after="0"/>
        <w:rPr>
          <w:sz w:val="24"/>
          <w:szCs w:val="24"/>
        </w:rPr>
      </w:pPr>
      <w:r w:rsidRPr="00EC4F40">
        <w:rPr>
          <w:b/>
        </w:rPr>
        <w:t>Group members</w:t>
      </w:r>
      <w:proofErr w:type="gramStart"/>
      <w:r w:rsidRPr="00EC4F40">
        <w:rPr>
          <w:b/>
        </w:rPr>
        <w:t>:</w:t>
      </w:r>
      <w:r w:rsidRPr="004A5FD4">
        <w:rPr>
          <w:sz w:val="24"/>
          <w:szCs w:val="24"/>
        </w:rPr>
        <w:t>1</w:t>
      </w:r>
      <w:proofErr w:type="gramEnd"/>
      <w:r w:rsidRPr="004A5FD4">
        <w:rPr>
          <w:sz w:val="24"/>
          <w:szCs w:val="24"/>
        </w:rPr>
        <w:t>)</w:t>
      </w:r>
      <w:proofErr w:type="spellStart"/>
      <w:r w:rsidR="00BD69BB">
        <w:rPr>
          <w:sz w:val="24"/>
          <w:szCs w:val="24"/>
        </w:rPr>
        <w:t>Ashlesh</w:t>
      </w:r>
      <w:proofErr w:type="spellEnd"/>
      <w:r w:rsidR="00245B23">
        <w:rPr>
          <w:sz w:val="24"/>
          <w:szCs w:val="24"/>
        </w:rPr>
        <w:t xml:space="preserve"> </w:t>
      </w:r>
      <w:proofErr w:type="spellStart"/>
      <w:r w:rsidR="00BD69BB">
        <w:rPr>
          <w:sz w:val="24"/>
          <w:szCs w:val="24"/>
        </w:rPr>
        <w:t>Khajbage</w:t>
      </w:r>
      <w:proofErr w:type="spellEnd"/>
      <w:r w:rsidR="00245B23">
        <w:rPr>
          <w:sz w:val="24"/>
          <w:szCs w:val="24"/>
        </w:rPr>
        <w:t xml:space="preserve"> </w:t>
      </w:r>
      <w:r w:rsidR="002E3317">
        <w:rPr>
          <w:sz w:val="24"/>
          <w:szCs w:val="24"/>
        </w:rPr>
        <w:t>………………</w:t>
      </w:r>
      <w:r w:rsidRPr="004A5FD4">
        <w:rPr>
          <w:sz w:val="24"/>
          <w:szCs w:val="24"/>
        </w:rPr>
        <w:t>2)</w:t>
      </w:r>
      <w:proofErr w:type="spellStart"/>
      <w:r w:rsidR="00BD69BB">
        <w:rPr>
          <w:sz w:val="24"/>
          <w:szCs w:val="24"/>
        </w:rPr>
        <w:t>AditiDorle</w:t>
      </w:r>
      <w:proofErr w:type="spellEnd"/>
      <w:r w:rsidR="002E3317">
        <w:rPr>
          <w:sz w:val="24"/>
          <w:szCs w:val="24"/>
        </w:rPr>
        <w:t>…………………………………………………</w:t>
      </w:r>
    </w:p>
    <w:p w:rsidR="004A5FD4" w:rsidRDefault="004A5FD4" w:rsidP="004A5FD4">
      <w:pPr>
        <w:spacing w:after="0" w:line="240" w:lineRule="auto"/>
        <w:rPr>
          <w:sz w:val="24"/>
          <w:szCs w:val="24"/>
        </w:rPr>
      </w:pPr>
      <w:proofErr w:type="gramStart"/>
      <w:r w:rsidRPr="004A5FD4">
        <w:rPr>
          <w:sz w:val="24"/>
          <w:szCs w:val="24"/>
        </w:rPr>
        <w:t>3)</w:t>
      </w:r>
      <w:proofErr w:type="spellStart"/>
      <w:r w:rsidR="00BD69BB">
        <w:rPr>
          <w:sz w:val="24"/>
          <w:szCs w:val="24"/>
        </w:rPr>
        <w:t>AkhilRane</w:t>
      </w:r>
      <w:proofErr w:type="spellEnd"/>
      <w:proofErr w:type="gramEnd"/>
      <w:r w:rsidR="00BD69BB">
        <w:rPr>
          <w:sz w:val="24"/>
          <w:szCs w:val="24"/>
        </w:rPr>
        <w:t xml:space="preserve"> …………..</w:t>
      </w:r>
      <w:r>
        <w:rPr>
          <w:sz w:val="24"/>
          <w:szCs w:val="24"/>
        </w:rPr>
        <w:t>…………………………………….</w:t>
      </w:r>
      <w:r w:rsidR="00797DD6">
        <w:rPr>
          <w:sz w:val="24"/>
          <w:szCs w:val="24"/>
        </w:rPr>
        <w:t xml:space="preserve"> 4)…………………………………………………………………….</w:t>
      </w:r>
    </w:p>
    <w:p w:rsidR="004A5FD4" w:rsidRPr="004A5FD4" w:rsidRDefault="004A5FD4" w:rsidP="004A5FD4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10620" w:type="dxa"/>
        <w:tblInd w:w="-342" w:type="dxa"/>
        <w:tblLook w:val="04A0"/>
      </w:tblPr>
      <w:tblGrid>
        <w:gridCol w:w="2970"/>
        <w:gridCol w:w="2790"/>
        <w:gridCol w:w="2880"/>
        <w:gridCol w:w="1980"/>
      </w:tblGrid>
      <w:tr w:rsidR="004A5FD4" w:rsidRPr="00EC4F40" w:rsidTr="00BD69BB">
        <w:tc>
          <w:tcPr>
            <w:tcW w:w="2970" w:type="dxa"/>
          </w:tcPr>
          <w:p w:rsidR="004A5FD4" w:rsidRPr="00EC4F40" w:rsidRDefault="004A5FD4" w:rsidP="004A5FD4">
            <w:pPr>
              <w:rPr>
                <w:b/>
              </w:rPr>
            </w:pPr>
            <w:r w:rsidRPr="00EC4F40">
              <w:rPr>
                <w:b/>
              </w:rPr>
              <w:t>Tools required</w:t>
            </w:r>
          </w:p>
        </w:tc>
        <w:tc>
          <w:tcPr>
            <w:tcW w:w="2790" w:type="dxa"/>
          </w:tcPr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Testing possibility</w:t>
            </w:r>
          </w:p>
        </w:tc>
        <w:tc>
          <w:tcPr>
            <w:tcW w:w="2880" w:type="dxa"/>
          </w:tcPr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Controller</w:t>
            </w:r>
          </w:p>
        </w:tc>
        <w:tc>
          <w:tcPr>
            <w:tcW w:w="1980" w:type="dxa"/>
          </w:tcPr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Cost</w:t>
            </w:r>
          </w:p>
        </w:tc>
        <w:bookmarkStart w:id="0" w:name="_GoBack"/>
        <w:bookmarkEnd w:id="0"/>
      </w:tr>
      <w:tr w:rsidR="004A5FD4" w:rsidRPr="00EC4F40" w:rsidTr="00BD69BB">
        <w:tc>
          <w:tcPr>
            <w:tcW w:w="2970" w:type="dxa"/>
          </w:tcPr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Hardware</w:t>
            </w:r>
            <w:r w:rsidR="00C025C0" w:rsidRPr="00EC4F40">
              <w:rPr>
                <w:b/>
              </w:rPr>
              <w:t>/components</w:t>
            </w:r>
          </w:p>
          <w:p w:rsidR="004A5FD4" w:rsidRDefault="00BD69BB" w:rsidP="00C461E5">
            <w:pPr>
              <w:rPr>
                <w:b/>
              </w:rPr>
            </w:pPr>
            <w:r>
              <w:rPr>
                <w:b/>
              </w:rPr>
              <w:t xml:space="preserve"> LEDs</w:t>
            </w:r>
          </w:p>
          <w:p w:rsidR="00BD69BB" w:rsidRDefault="00BD69BB" w:rsidP="00C461E5">
            <w:pPr>
              <w:rPr>
                <w:b/>
              </w:rPr>
            </w:pPr>
            <w:r>
              <w:rPr>
                <w:b/>
              </w:rPr>
              <w:t>Bluetooth Module / ESP2866</w:t>
            </w:r>
          </w:p>
          <w:p w:rsidR="004A5FD4" w:rsidRDefault="00C32FAA" w:rsidP="00C461E5">
            <w:pPr>
              <w:rPr>
                <w:b/>
                <w:lang w:val="en-IN"/>
              </w:rPr>
            </w:pPr>
            <w:r>
              <w:rPr>
                <w:b/>
              </w:rPr>
              <w:t xml:space="preserve"> MAX7219 </w:t>
            </w:r>
          </w:p>
          <w:p w:rsidR="00BD69BB" w:rsidRDefault="00BD69BB" w:rsidP="00BD69BB">
            <w:pPr>
              <w:rPr>
                <w:b/>
                <w:lang w:val="en-IN"/>
              </w:rPr>
            </w:pPr>
            <w:r>
              <w:rPr>
                <w:b/>
                <w:lang w:val="en-IN"/>
              </w:rPr>
              <w:t>Resistors</w:t>
            </w:r>
          </w:p>
          <w:p w:rsidR="00BD69BB" w:rsidRPr="00EC4F40" w:rsidRDefault="00BD69BB" w:rsidP="00BD69BB">
            <w:pPr>
              <w:rPr>
                <w:b/>
              </w:rPr>
            </w:pPr>
            <w:r>
              <w:rPr>
                <w:b/>
                <w:lang w:val="en-IN"/>
              </w:rPr>
              <w:t>Perforated Board</w:t>
            </w:r>
          </w:p>
        </w:tc>
        <w:tc>
          <w:tcPr>
            <w:tcW w:w="2790" w:type="dxa"/>
          </w:tcPr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 xml:space="preserve">Hardware </w:t>
            </w:r>
          </w:p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Yes</w:t>
            </w:r>
          </w:p>
          <w:p w:rsidR="00D40B17" w:rsidRPr="00EC4F40" w:rsidRDefault="00BD69BB" w:rsidP="00C461E5">
            <w:pPr>
              <w:rPr>
                <w:b/>
              </w:rPr>
            </w:pPr>
            <w:r>
              <w:rPr>
                <w:b/>
              </w:rPr>
              <w:t>Yes</w:t>
            </w:r>
          </w:p>
          <w:p w:rsidR="00D40B17" w:rsidRDefault="00BD69BB" w:rsidP="00C461E5">
            <w:pPr>
              <w:rPr>
                <w:b/>
              </w:rPr>
            </w:pPr>
            <w:r>
              <w:rPr>
                <w:b/>
              </w:rPr>
              <w:t>Yes</w:t>
            </w:r>
          </w:p>
          <w:p w:rsidR="00BD69BB" w:rsidRDefault="00BD69BB" w:rsidP="00C461E5">
            <w:pPr>
              <w:rPr>
                <w:b/>
              </w:rPr>
            </w:pPr>
            <w:r>
              <w:rPr>
                <w:b/>
              </w:rPr>
              <w:t>Yes</w:t>
            </w:r>
          </w:p>
          <w:p w:rsidR="00BD69BB" w:rsidRDefault="00BD69BB" w:rsidP="00C461E5">
            <w:pPr>
              <w:rPr>
                <w:b/>
              </w:rPr>
            </w:pPr>
            <w:r>
              <w:rPr>
                <w:b/>
              </w:rPr>
              <w:t xml:space="preserve">No(unless clock input </w:t>
            </w:r>
            <w:proofErr w:type="spellStart"/>
            <w:r>
              <w:rPr>
                <w:b/>
              </w:rPr>
              <w:t>req</w:t>
            </w:r>
            <w:proofErr w:type="spellEnd"/>
            <w:r>
              <w:rPr>
                <w:b/>
              </w:rPr>
              <w:t>)</w:t>
            </w:r>
          </w:p>
          <w:p w:rsidR="00BD69BB" w:rsidRDefault="00BD69BB" w:rsidP="00C461E5">
            <w:pPr>
              <w:rPr>
                <w:b/>
              </w:rPr>
            </w:pPr>
            <w:r>
              <w:rPr>
                <w:b/>
              </w:rPr>
              <w:t>No</w:t>
            </w:r>
          </w:p>
          <w:p w:rsidR="00BD69BB" w:rsidRPr="00EC4F40" w:rsidRDefault="00BD69BB" w:rsidP="00C461E5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2880" w:type="dxa"/>
          </w:tcPr>
          <w:p w:rsidR="004A5FD4" w:rsidRDefault="004A5FD4" w:rsidP="00C461E5">
            <w:pPr>
              <w:rPr>
                <w:b/>
              </w:rPr>
            </w:pPr>
          </w:p>
          <w:p w:rsidR="003A512C" w:rsidRDefault="00BD69BB" w:rsidP="00C461E5">
            <w:pPr>
              <w:rPr>
                <w:b/>
              </w:rPr>
            </w:pPr>
            <w:r>
              <w:rPr>
                <w:b/>
              </w:rPr>
              <w:t>Arduino</w:t>
            </w:r>
          </w:p>
          <w:p w:rsidR="00BD69BB" w:rsidRDefault="00BD69BB" w:rsidP="00C461E5">
            <w:pPr>
              <w:rPr>
                <w:b/>
              </w:rPr>
            </w:pPr>
            <w:r>
              <w:rPr>
                <w:b/>
              </w:rPr>
              <w:t>Or</w:t>
            </w:r>
          </w:p>
          <w:p w:rsidR="00BD69BB" w:rsidRDefault="00BD69BB" w:rsidP="00C461E5">
            <w:pPr>
              <w:rPr>
                <w:b/>
              </w:rPr>
            </w:pPr>
            <w:r>
              <w:rPr>
                <w:b/>
              </w:rPr>
              <w:t>PIC18F4550</w:t>
            </w:r>
          </w:p>
          <w:p w:rsidR="00BD69BB" w:rsidRDefault="00BD69BB" w:rsidP="00C461E5">
            <w:pPr>
              <w:rPr>
                <w:b/>
              </w:rPr>
            </w:pPr>
            <w:r>
              <w:rPr>
                <w:b/>
              </w:rPr>
              <w:t>(whichever support communication feasible)</w:t>
            </w:r>
          </w:p>
          <w:p w:rsidR="003A512C" w:rsidRDefault="003A512C" w:rsidP="00C461E5">
            <w:pPr>
              <w:rPr>
                <w:b/>
              </w:rPr>
            </w:pPr>
          </w:p>
          <w:p w:rsidR="003A512C" w:rsidRPr="00EC4F40" w:rsidRDefault="003A512C" w:rsidP="00C461E5">
            <w:pPr>
              <w:rPr>
                <w:b/>
              </w:rPr>
            </w:pPr>
          </w:p>
        </w:tc>
        <w:tc>
          <w:tcPr>
            <w:tcW w:w="1980" w:type="dxa"/>
          </w:tcPr>
          <w:p w:rsidR="004A5FD4" w:rsidRDefault="00BD69BB" w:rsidP="00C461E5">
            <w:pPr>
              <w:rPr>
                <w:b/>
              </w:rPr>
            </w:pPr>
            <w:r>
              <w:rPr>
                <w:b/>
              </w:rPr>
              <w:t>ESP2866  –     200/-</w:t>
            </w:r>
          </w:p>
          <w:p w:rsidR="00BD69BB" w:rsidRDefault="00BD69BB" w:rsidP="00BD69BB">
            <w:pPr>
              <w:rPr>
                <w:b/>
              </w:rPr>
            </w:pPr>
            <w:proofErr w:type="spellStart"/>
            <w:r>
              <w:rPr>
                <w:b/>
              </w:rPr>
              <w:t>Boards,LEDs</w:t>
            </w:r>
            <w:proofErr w:type="spellEnd"/>
            <w:r>
              <w:rPr>
                <w:b/>
              </w:rPr>
              <w:t>- 260/-</w:t>
            </w:r>
          </w:p>
          <w:p w:rsidR="00F70E8A" w:rsidRDefault="00C32FAA" w:rsidP="00BD69BB">
            <w:pPr>
              <w:rPr>
                <w:b/>
              </w:rPr>
            </w:pPr>
            <w:r>
              <w:rPr>
                <w:b/>
              </w:rPr>
              <w:t xml:space="preserve"> MAX7219(6) -1080/-</w:t>
            </w:r>
          </w:p>
          <w:p w:rsidR="00C32FAA" w:rsidRDefault="00C32FAA" w:rsidP="00BD69BB">
            <w:pPr>
              <w:rPr>
                <w:b/>
              </w:rPr>
            </w:pPr>
            <w:r>
              <w:rPr>
                <w:b/>
              </w:rPr>
              <w:t>Resistors        -6/-</w:t>
            </w:r>
          </w:p>
          <w:p w:rsidR="00F70E8A" w:rsidRDefault="00F70E8A" w:rsidP="00BD69BB">
            <w:pPr>
              <w:rPr>
                <w:b/>
              </w:rPr>
            </w:pPr>
            <w:r>
              <w:rPr>
                <w:b/>
              </w:rPr>
              <w:t>SolderingWire-80/-</w:t>
            </w:r>
          </w:p>
          <w:p w:rsidR="00F70E8A" w:rsidRPr="00EC4F40" w:rsidRDefault="00F70E8A" w:rsidP="00BD69BB">
            <w:pPr>
              <w:rPr>
                <w:b/>
              </w:rPr>
            </w:pPr>
            <w:r>
              <w:rPr>
                <w:b/>
              </w:rPr>
              <w:t>Wire                -36/-</w:t>
            </w:r>
          </w:p>
        </w:tc>
      </w:tr>
      <w:tr w:rsidR="004A5FD4" w:rsidRPr="00EC4F40" w:rsidTr="00BD69BB">
        <w:tc>
          <w:tcPr>
            <w:tcW w:w="2970" w:type="dxa"/>
          </w:tcPr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Software</w:t>
            </w:r>
          </w:p>
          <w:p w:rsidR="004A5FD4" w:rsidRDefault="00F70E8A" w:rsidP="00F70E8A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r>
              <w:rPr>
                <w:b/>
              </w:rPr>
              <w:t>MATLAB</w:t>
            </w:r>
            <w:r w:rsidR="003112E7">
              <w:rPr>
                <w:b/>
              </w:rPr>
              <w:t xml:space="preserve"> IDE</w:t>
            </w:r>
          </w:p>
          <w:p w:rsidR="00F70E8A" w:rsidRDefault="00F70E8A" w:rsidP="00F70E8A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r>
              <w:rPr>
                <w:b/>
              </w:rPr>
              <w:t>Arduino</w:t>
            </w:r>
            <w:r w:rsidR="003112E7">
              <w:rPr>
                <w:b/>
              </w:rPr>
              <w:t xml:space="preserve"> IDE</w:t>
            </w:r>
          </w:p>
          <w:p w:rsidR="00F70E8A" w:rsidRDefault="00F70E8A" w:rsidP="00F70E8A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r>
              <w:rPr>
                <w:b/>
              </w:rPr>
              <w:t>Proteus</w:t>
            </w:r>
          </w:p>
          <w:p w:rsidR="004A5FD4" w:rsidRDefault="00F70E8A" w:rsidP="00C461E5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r w:rsidRPr="00F70E8A">
              <w:rPr>
                <w:b/>
              </w:rPr>
              <w:t>Eagle</w:t>
            </w:r>
          </w:p>
          <w:p w:rsidR="004A5FD4" w:rsidRPr="00EC4F40" w:rsidRDefault="009B4EF7" w:rsidP="009B4EF7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r>
              <w:rPr>
                <w:b/>
              </w:rPr>
              <w:t>Fusion 360</w:t>
            </w:r>
          </w:p>
        </w:tc>
        <w:tc>
          <w:tcPr>
            <w:tcW w:w="2790" w:type="dxa"/>
          </w:tcPr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Software</w:t>
            </w:r>
          </w:p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Yes</w:t>
            </w:r>
          </w:p>
          <w:p w:rsidR="004A5FD4" w:rsidRPr="00EC4F40" w:rsidRDefault="00F70E8A" w:rsidP="00C461E5">
            <w:pPr>
              <w:rPr>
                <w:b/>
              </w:rPr>
            </w:pPr>
            <w:r>
              <w:rPr>
                <w:b/>
              </w:rPr>
              <w:t>yes</w:t>
            </w:r>
          </w:p>
          <w:p w:rsidR="00D40B17" w:rsidRPr="00EC4F40" w:rsidRDefault="00F70E8A" w:rsidP="00C461E5">
            <w:pPr>
              <w:rPr>
                <w:b/>
              </w:rPr>
            </w:pPr>
            <w:r>
              <w:rPr>
                <w:b/>
              </w:rPr>
              <w:t>yes</w:t>
            </w:r>
          </w:p>
          <w:p w:rsidR="00D40B17" w:rsidRPr="00EC4F40" w:rsidRDefault="00F70E8A" w:rsidP="00C461E5">
            <w:pPr>
              <w:rPr>
                <w:b/>
              </w:rPr>
            </w:pPr>
            <w:r>
              <w:rPr>
                <w:b/>
              </w:rPr>
              <w:t>yes (at least on 1 pc)</w:t>
            </w:r>
          </w:p>
        </w:tc>
        <w:tc>
          <w:tcPr>
            <w:tcW w:w="2880" w:type="dxa"/>
          </w:tcPr>
          <w:p w:rsidR="004A5FD4" w:rsidRPr="00EC4F40" w:rsidRDefault="004A5FD4" w:rsidP="00C461E5">
            <w:pPr>
              <w:rPr>
                <w:b/>
              </w:rPr>
            </w:pPr>
          </w:p>
        </w:tc>
        <w:tc>
          <w:tcPr>
            <w:tcW w:w="1980" w:type="dxa"/>
          </w:tcPr>
          <w:p w:rsidR="004A5FD4" w:rsidRPr="00EC4F40" w:rsidRDefault="004A5FD4" w:rsidP="00C461E5">
            <w:pPr>
              <w:rPr>
                <w:b/>
              </w:rPr>
            </w:pPr>
          </w:p>
        </w:tc>
      </w:tr>
      <w:tr w:rsidR="004A5FD4" w:rsidRPr="00EC4F40" w:rsidTr="00BD69BB">
        <w:tc>
          <w:tcPr>
            <w:tcW w:w="2970" w:type="dxa"/>
          </w:tcPr>
          <w:p w:rsidR="004A5FD4" w:rsidRPr="00EC4F40" w:rsidRDefault="00226D59" w:rsidP="00C461E5">
            <w:pPr>
              <w:rPr>
                <w:b/>
              </w:rPr>
            </w:pPr>
            <w:r w:rsidRPr="00EC4F40">
              <w:rPr>
                <w:b/>
              </w:rPr>
              <w:t>Tools available within campus or outside</w:t>
            </w:r>
          </w:p>
        </w:tc>
        <w:tc>
          <w:tcPr>
            <w:tcW w:w="2790" w:type="dxa"/>
          </w:tcPr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Sensors required</w:t>
            </w:r>
          </w:p>
        </w:tc>
        <w:tc>
          <w:tcPr>
            <w:tcW w:w="2880" w:type="dxa"/>
          </w:tcPr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Signal conditioning if any</w:t>
            </w:r>
          </w:p>
        </w:tc>
        <w:tc>
          <w:tcPr>
            <w:tcW w:w="1980" w:type="dxa"/>
          </w:tcPr>
          <w:p w:rsidR="004A5FD4" w:rsidRPr="00EC4F40" w:rsidRDefault="004A5FD4" w:rsidP="00C461E5">
            <w:pPr>
              <w:rPr>
                <w:b/>
              </w:rPr>
            </w:pPr>
          </w:p>
        </w:tc>
      </w:tr>
      <w:tr w:rsidR="004A5FD4" w:rsidRPr="00EC4F40" w:rsidTr="00BD69BB">
        <w:tc>
          <w:tcPr>
            <w:tcW w:w="2970" w:type="dxa"/>
          </w:tcPr>
          <w:p w:rsidR="004A5FD4" w:rsidRPr="00EC4F40" w:rsidRDefault="004A5FD4" w:rsidP="00C461E5">
            <w:pPr>
              <w:rPr>
                <w:b/>
              </w:rPr>
            </w:pPr>
          </w:p>
          <w:p w:rsidR="004A5FD4" w:rsidRDefault="00F70E8A" w:rsidP="00C461E5">
            <w:pPr>
              <w:rPr>
                <w:b/>
              </w:rPr>
            </w:pPr>
            <w:r>
              <w:rPr>
                <w:b/>
              </w:rPr>
              <w:t>-Soldering gun</w:t>
            </w:r>
          </w:p>
          <w:p w:rsidR="00F70E8A" w:rsidRDefault="00F70E8A" w:rsidP="00C461E5">
            <w:pPr>
              <w:rPr>
                <w:b/>
              </w:rPr>
            </w:pPr>
            <w:r>
              <w:rPr>
                <w:b/>
              </w:rPr>
              <w:t>-dc power supply unit</w:t>
            </w:r>
          </w:p>
          <w:p w:rsidR="00F70E8A" w:rsidRPr="00EC4F40" w:rsidRDefault="00F70E8A" w:rsidP="00C461E5">
            <w:pPr>
              <w:rPr>
                <w:b/>
              </w:rPr>
            </w:pPr>
          </w:p>
          <w:p w:rsidR="004A5FD4" w:rsidRPr="00EC4F40" w:rsidRDefault="004A5FD4" w:rsidP="00C461E5">
            <w:pPr>
              <w:rPr>
                <w:b/>
              </w:rPr>
            </w:pPr>
          </w:p>
        </w:tc>
        <w:tc>
          <w:tcPr>
            <w:tcW w:w="2790" w:type="dxa"/>
          </w:tcPr>
          <w:p w:rsidR="004A5FD4" w:rsidRDefault="004A5FD4" w:rsidP="00C461E5">
            <w:pPr>
              <w:rPr>
                <w:b/>
              </w:rPr>
            </w:pPr>
          </w:p>
          <w:p w:rsidR="00F70E8A" w:rsidRPr="00EC4F40" w:rsidRDefault="00F70E8A" w:rsidP="00C461E5">
            <w:pPr>
              <w:rPr>
                <w:b/>
              </w:rPr>
            </w:pPr>
            <w:r>
              <w:rPr>
                <w:b/>
              </w:rPr>
              <w:t>-nil</w:t>
            </w:r>
          </w:p>
        </w:tc>
        <w:tc>
          <w:tcPr>
            <w:tcW w:w="2880" w:type="dxa"/>
          </w:tcPr>
          <w:p w:rsidR="004A5FD4" w:rsidRDefault="004A5FD4" w:rsidP="00C461E5">
            <w:pPr>
              <w:rPr>
                <w:b/>
              </w:rPr>
            </w:pPr>
          </w:p>
          <w:p w:rsidR="00F70E8A" w:rsidRDefault="00F70E8A" w:rsidP="00C461E5">
            <w:pPr>
              <w:rPr>
                <w:b/>
              </w:rPr>
            </w:pPr>
            <w:r>
              <w:rPr>
                <w:b/>
              </w:rPr>
              <w:t>-3.3V signal Conditioning</w:t>
            </w:r>
          </w:p>
          <w:p w:rsidR="00F70E8A" w:rsidRDefault="00F70E8A" w:rsidP="00C461E5">
            <w:pPr>
              <w:rPr>
                <w:b/>
              </w:rPr>
            </w:pPr>
            <w:r>
              <w:rPr>
                <w:b/>
              </w:rPr>
              <w:t xml:space="preserve">       OR</w:t>
            </w:r>
          </w:p>
          <w:p w:rsidR="00F70E8A" w:rsidRPr="00EC4F40" w:rsidRDefault="00F70E8A" w:rsidP="00C461E5">
            <w:pPr>
              <w:rPr>
                <w:b/>
              </w:rPr>
            </w:pPr>
            <w:r>
              <w:rPr>
                <w:b/>
              </w:rPr>
              <w:t>-separate power supply</w:t>
            </w:r>
          </w:p>
        </w:tc>
        <w:tc>
          <w:tcPr>
            <w:tcW w:w="1980" w:type="dxa"/>
          </w:tcPr>
          <w:p w:rsidR="00DA54B5" w:rsidRDefault="00DA54B5" w:rsidP="00C461E5">
            <w:pPr>
              <w:rPr>
                <w:b/>
              </w:rPr>
            </w:pPr>
          </w:p>
          <w:p w:rsidR="00DA54B5" w:rsidRPr="00EC4F40" w:rsidRDefault="00DA54B5" w:rsidP="00C461E5">
            <w:pPr>
              <w:rPr>
                <w:b/>
              </w:rPr>
            </w:pPr>
            <w:r>
              <w:rPr>
                <w:b/>
              </w:rPr>
              <w:t xml:space="preserve">             - 50/-</w:t>
            </w:r>
          </w:p>
        </w:tc>
      </w:tr>
      <w:tr w:rsidR="004A5FD4" w:rsidRPr="00EC4F40" w:rsidTr="00BD69BB">
        <w:tc>
          <w:tcPr>
            <w:tcW w:w="2970" w:type="dxa"/>
          </w:tcPr>
          <w:p w:rsidR="004A5FD4" w:rsidRPr="00EC4F40" w:rsidRDefault="00226D59" w:rsidP="00C461E5">
            <w:pPr>
              <w:rPr>
                <w:b/>
              </w:rPr>
            </w:pPr>
            <w:r w:rsidRPr="00EC4F40">
              <w:rPr>
                <w:b/>
              </w:rPr>
              <w:t>Applications if any</w:t>
            </w:r>
          </w:p>
        </w:tc>
        <w:tc>
          <w:tcPr>
            <w:tcW w:w="2790" w:type="dxa"/>
          </w:tcPr>
          <w:p w:rsidR="004A5FD4" w:rsidRPr="00EC4F40" w:rsidRDefault="00226D59" w:rsidP="00226D59">
            <w:pPr>
              <w:rPr>
                <w:b/>
              </w:rPr>
            </w:pPr>
            <w:r w:rsidRPr="00EC4F40">
              <w:rPr>
                <w:b/>
              </w:rPr>
              <w:t xml:space="preserve">PCB design and </w:t>
            </w:r>
            <w:r w:rsidR="00C025C0" w:rsidRPr="00EC4F40">
              <w:rPr>
                <w:b/>
              </w:rPr>
              <w:t>fabrication</w:t>
            </w:r>
          </w:p>
        </w:tc>
        <w:tc>
          <w:tcPr>
            <w:tcW w:w="2880" w:type="dxa"/>
          </w:tcPr>
          <w:p w:rsidR="004A5FD4" w:rsidRPr="00EC4F40" w:rsidRDefault="00226D59" w:rsidP="00C461E5">
            <w:pPr>
              <w:rPr>
                <w:b/>
              </w:rPr>
            </w:pPr>
            <w:r w:rsidRPr="00EC4F40">
              <w:rPr>
                <w:b/>
              </w:rPr>
              <w:t>Datasheets/ application notes available</w:t>
            </w:r>
          </w:p>
        </w:tc>
        <w:tc>
          <w:tcPr>
            <w:tcW w:w="1980" w:type="dxa"/>
          </w:tcPr>
          <w:p w:rsidR="004A5FD4" w:rsidRPr="00EC4F40" w:rsidRDefault="004A5FD4" w:rsidP="00C461E5">
            <w:pPr>
              <w:rPr>
                <w:b/>
              </w:rPr>
            </w:pPr>
          </w:p>
        </w:tc>
      </w:tr>
      <w:tr w:rsidR="00226D59" w:rsidRPr="00EC4F40" w:rsidTr="00BD69BB">
        <w:tc>
          <w:tcPr>
            <w:tcW w:w="2970" w:type="dxa"/>
          </w:tcPr>
          <w:p w:rsidR="00CA116F" w:rsidRPr="00F70E8A" w:rsidRDefault="00DB268E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F70E8A">
              <w:rPr>
                <w:b/>
                <w:lang w:val="en-IN"/>
              </w:rPr>
              <w:t>Railway stations,</w:t>
            </w:r>
          </w:p>
          <w:p w:rsidR="00CA116F" w:rsidRPr="00F70E8A" w:rsidRDefault="00DB268E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F70E8A">
              <w:rPr>
                <w:b/>
                <w:lang w:val="en-IN"/>
              </w:rPr>
              <w:t xml:space="preserve">Airports </w:t>
            </w:r>
          </w:p>
          <w:p w:rsidR="00CA116F" w:rsidRPr="00F70E8A" w:rsidRDefault="00DB268E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F70E8A">
              <w:rPr>
                <w:b/>
                <w:lang w:val="en-IN"/>
              </w:rPr>
              <w:t>Colleges And Schools</w:t>
            </w:r>
          </w:p>
          <w:p w:rsidR="00CA116F" w:rsidRPr="00F70E8A" w:rsidRDefault="00DB268E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F70E8A">
              <w:rPr>
                <w:b/>
                <w:lang w:val="en-IN"/>
              </w:rPr>
              <w:t>Bus-stops</w:t>
            </w:r>
            <w:r w:rsidR="00245B23">
              <w:rPr>
                <w:b/>
                <w:lang w:val="en-IN"/>
              </w:rPr>
              <w:t>, hospitals</w:t>
            </w:r>
            <w:r w:rsidRPr="00F70E8A">
              <w:rPr>
                <w:b/>
                <w:lang w:val="en-IN"/>
              </w:rPr>
              <w:t xml:space="preserve"> and any other public places.</w:t>
            </w:r>
          </w:p>
          <w:p w:rsidR="00226D59" w:rsidRPr="00EC4F40" w:rsidRDefault="00DB268E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F70E8A">
              <w:rPr>
                <w:b/>
                <w:lang w:val="en-IN"/>
              </w:rPr>
              <w:t>Public transport</w:t>
            </w:r>
          </w:p>
        </w:tc>
        <w:tc>
          <w:tcPr>
            <w:tcW w:w="2790" w:type="dxa"/>
          </w:tcPr>
          <w:p w:rsidR="00226D59" w:rsidRDefault="00F70E8A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>
              <w:rPr>
                <w:b/>
              </w:rPr>
              <w:t>Controller circuit</w:t>
            </w:r>
          </w:p>
          <w:p w:rsidR="00F70E8A" w:rsidRDefault="00F70E8A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>
              <w:rPr>
                <w:b/>
              </w:rPr>
              <w:t>Led Matrix</w:t>
            </w:r>
          </w:p>
          <w:p w:rsidR="00F70E8A" w:rsidRDefault="00F70E8A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>
              <w:rPr>
                <w:b/>
              </w:rPr>
              <w:t>Power supply (5V and 3.3V)</w:t>
            </w:r>
          </w:p>
          <w:p w:rsidR="00F70E8A" w:rsidRPr="00F70E8A" w:rsidRDefault="00F70E8A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>
              <w:rPr>
                <w:b/>
              </w:rPr>
              <w:t>Daughter Board</w:t>
            </w:r>
          </w:p>
        </w:tc>
        <w:tc>
          <w:tcPr>
            <w:tcW w:w="2880" w:type="dxa"/>
          </w:tcPr>
          <w:p w:rsidR="00F70E8A" w:rsidRDefault="00F70E8A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>
              <w:rPr>
                <w:b/>
              </w:rPr>
              <w:t>Arduino/PIC18F</w:t>
            </w:r>
          </w:p>
          <w:p w:rsidR="00F70E8A" w:rsidRPr="00F70E8A" w:rsidRDefault="00F70E8A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F70E8A">
              <w:rPr>
                <w:b/>
              </w:rPr>
              <w:t xml:space="preserve">Decade </w:t>
            </w:r>
            <w:r>
              <w:rPr>
                <w:b/>
              </w:rPr>
              <w:t>c</w:t>
            </w:r>
            <w:r w:rsidRPr="00F70E8A">
              <w:rPr>
                <w:b/>
              </w:rPr>
              <w:t>ounter(4017)</w:t>
            </w:r>
          </w:p>
          <w:p w:rsidR="00F70E8A" w:rsidRPr="00F70E8A" w:rsidRDefault="00F70E8A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F70E8A">
              <w:rPr>
                <w:b/>
              </w:rPr>
              <w:t>Transistors (2N3904)</w:t>
            </w:r>
          </w:p>
          <w:p w:rsidR="00C32FAA" w:rsidRPr="00F70E8A" w:rsidRDefault="00C32FAA" w:rsidP="00F70E8A">
            <w:pPr>
              <w:pStyle w:val="ListParagraph"/>
              <w:numPr>
                <w:ilvl w:val="0"/>
                <w:numId w:val="4"/>
              </w:numPr>
              <w:rPr>
                <w:b/>
                <w:lang w:val="en-IN"/>
              </w:rPr>
            </w:pPr>
            <w:r>
              <w:rPr>
                <w:b/>
                <w:lang w:val="en-IN"/>
              </w:rPr>
              <w:t>MAX7219</w:t>
            </w:r>
          </w:p>
          <w:p w:rsidR="00226D59" w:rsidRPr="00EC4F40" w:rsidRDefault="00226D59" w:rsidP="00C461E5">
            <w:pPr>
              <w:rPr>
                <w:b/>
              </w:rPr>
            </w:pPr>
          </w:p>
        </w:tc>
        <w:tc>
          <w:tcPr>
            <w:tcW w:w="1980" w:type="dxa"/>
          </w:tcPr>
          <w:p w:rsidR="00F70E8A" w:rsidRDefault="00F70E8A" w:rsidP="00C461E5">
            <w:pPr>
              <w:rPr>
                <w:b/>
              </w:rPr>
            </w:pPr>
            <w:r>
              <w:rPr>
                <w:b/>
              </w:rPr>
              <w:t xml:space="preserve">Estimated </w:t>
            </w:r>
          </w:p>
          <w:p w:rsidR="00C32FAA" w:rsidRDefault="00C32FAA" w:rsidP="00C32FAA">
            <w:pPr>
              <w:rPr>
                <w:b/>
              </w:rPr>
            </w:pPr>
            <w:r>
              <w:rPr>
                <w:b/>
              </w:rPr>
              <w:t>Cost</w:t>
            </w:r>
          </w:p>
          <w:p w:rsidR="00F70E8A" w:rsidRDefault="00C32FAA" w:rsidP="00C32FAA">
            <w:pPr>
              <w:rPr>
                <w:b/>
              </w:rPr>
            </w:pPr>
            <w:r>
              <w:rPr>
                <w:b/>
              </w:rPr>
              <w:t>Led matrix</w:t>
            </w:r>
            <w:r w:rsidR="00F70E8A">
              <w:rPr>
                <w:b/>
              </w:rPr>
              <w:t xml:space="preserve"> -</w:t>
            </w:r>
            <w:r>
              <w:rPr>
                <w:b/>
              </w:rPr>
              <w:t>15</w:t>
            </w:r>
            <w:r w:rsidR="00F70E8A">
              <w:rPr>
                <w:b/>
              </w:rPr>
              <w:t>00/-</w:t>
            </w:r>
          </w:p>
          <w:p w:rsidR="00C32FAA" w:rsidRDefault="00C32FAA" w:rsidP="00C32FAA">
            <w:pPr>
              <w:rPr>
                <w:b/>
              </w:rPr>
            </w:pPr>
            <w:r>
              <w:rPr>
                <w:b/>
              </w:rPr>
              <w:t>Max-driver – 360/-</w:t>
            </w:r>
          </w:p>
          <w:p w:rsidR="00C32FAA" w:rsidRPr="00EC4F40" w:rsidRDefault="00C32FAA" w:rsidP="00C32FAA">
            <w:pPr>
              <w:rPr>
                <w:b/>
              </w:rPr>
            </w:pPr>
            <w:r>
              <w:rPr>
                <w:b/>
              </w:rPr>
              <w:t>Arduino board- 400/-</w:t>
            </w:r>
          </w:p>
        </w:tc>
      </w:tr>
      <w:tr w:rsidR="00C025C0" w:rsidRPr="00EC4F40" w:rsidTr="00BD69BB">
        <w:tc>
          <w:tcPr>
            <w:tcW w:w="2970" w:type="dxa"/>
          </w:tcPr>
          <w:p w:rsidR="00C025C0" w:rsidRPr="00EC4F40" w:rsidRDefault="00C025C0" w:rsidP="00C461E5">
            <w:pPr>
              <w:rPr>
                <w:b/>
              </w:rPr>
            </w:pPr>
            <w:r w:rsidRPr="00EC4F40">
              <w:rPr>
                <w:b/>
              </w:rPr>
              <w:t>Mechanical design</w:t>
            </w:r>
          </w:p>
        </w:tc>
        <w:tc>
          <w:tcPr>
            <w:tcW w:w="2790" w:type="dxa"/>
          </w:tcPr>
          <w:p w:rsidR="00C025C0" w:rsidRPr="00EC4F40" w:rsidRDefault="00C025C0" w:rsidP="00C461E5">
            <w:pPr>
              <w:rPr>
                <w:b/>
              </w:rPr>
            </w:pPr>
            <w:r w:rsidRPr="00EC4F40">
              <w:rPr>
                <w:b/>
              </w:rPr>
              <w:t>Enclosure design</w:t>
            </w:r>
          </w:p>
        </w:tc>
        <w:tc>
          <w:tcPr>
            <w:tcW w:w="2880" w:type="dxa"/>
          </w:tcPr>
          <w:p w:rsidR="00C025C0" w:rsidRPr="00EC4F40" w:rsidRDefault="00C025C0" w:rsidP="00C461E5">
            <w:pPr>
              <w:rPr>
                <w:b/>
              </w:rPr>
            </w:pPr>
            <w:r w:rsidRPr="00EC4F40">
              <w:rPr>
                <w:b/>
              </w:rPr>
              <w:t xml:space="preserve">Demonstration </w:t>
            </w:r>
          </w:p>
        </w:tc>
        <w:tc>
          <w:tcPr>
            <w:tcW w:w="1980" w:type="dxa"/>
          </w:tcPr>
          <w:p w:rsidR="00C025C0" w:rsidRPr="00EC4F40" w:rsidRDefault="00C025C0" w:rsidP="00C461E5">
            <w:pPr>
              <w:rPr>
                <w:b/>
              </w:rPr>
            </w:pPr>
          </w:p>
        </w:tc>
      </w:tr>
      <w:tr w:rsidR="00C025C0" w:rsidRPr="00EC4F40" w:rsidTr="00DA54B5">
        <w:trPr>
          <w:trHeight w:val="1151"/>
        </w:trPr>
        <w:tc>
          <w:tcPr>
            <w:tcW w:w="2970" w:type="dxa"/>
          </w:tcPr>
          <w:p w:rsidR="00C025C0" w:rsidRPr="00C32FAA" w:rsidRDefault="00C32FAA" w:rsidP="00C32FAA">
            <w:pPr>
              <w:pStyle w:val="ListParagraph"/>
              <w:numPr>
                <w:ilvl w:val="0"/>
                <w:numId w:val="6"/>
              </w:numPr>
              <w:rPr>
                <w:b/>
              </w:rPr>
            </w:pPr>
            <w:r>
              <w:rPr>
                <w:b/>
              </w:rPr>
              <w:t>Rectangular Box</w:t>
            </w: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877C2F" w:rsidP="00C461E5">
            <w:pPr>
              <w:rPr>
                <w:b/>
              </w:rPr>
            </w:pPr>
            <w:r>
              <w:rPr>
                <w:b/>
                <w:noProof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6" type="#_x0000_t202" style="position:absolute;margin-left:-7.5pt;margin-top:26.8pt;width:100.8pt;height:21pt;z-index:251658240">
                  <v:textbox>
                    <w:txbxContent>
                      <w:p w:rsidR="00DA54B5" w:rsidRPr="007C19F1" w:rsidRDefault="00DA54B5" w:rsidP="00DA54B5">
                        <w:pPr>
                          <w:rPr>
                            <w:b/>
                          </w:rPr>
                        </w:pPr>
                        <w:r w:rsidRPr="007C19F1">
                          <w:rPr>
                            <w:b/>
                          </w:rPr>
                          <w:t>Signature of Guide</w:t>
                        </w:r>
                      </w:p>
                      <w:p w:rsidR="00DA54B5" w:rsidRDefault="00DA54B5"/>
                    </w:txbxContent>
                  </v:textbox>
                </v:shape>
              </w:pict>
            </w:r>
          </w:p>
        </w:tc>
        <w:tc>
          <w:tcPr>
            <w:tcW w:w="2790" w:type="dxa"/>
          </w:tcPr>
          <w:p w:rsidR="00C025C0" w:rsidRPr="00C32FAA" w:rsidRDefault="00C32FAA" w:rsidP="00C32FAA">
            <w:pPr>
              <w:pStyle w:val="ListParagraph"/>
              <w:numPr>
                <w:ilvl w:val="0"/>
                <w:numId w:val="5"/>
              </w:numPr>
              <w:rPr>
                <w:b/>
              </w:rPr>
            </w:pPr>
            <w:r>
              <w:rPr>
                <w:b/>
              </w:rPr>
              <w:t>Wooden Enclosure</w:t>
            </w: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</w:tc>
        <w:tc>
          <w:tcPr>
            <w:tcW w:w="2880" w:type="dxa"/>
          </w:tcPr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</w:tc>
        <w:tc>
          <w:tcPr>
            <w:tcW w:w="1980" w:type="dxa"/>
          </w:tcPr>
          <w:p w:rsidR="00C025C0" w:rsidRPr="00EC4F40" w:rsidRDefault="00C025C0" w:rsidP="00C461E5">
            <w:pPr>
              <w:rPr>
                <w:b/>
              </w:rPr>
            </w:pPr>
          </w:p>
        </w:tc>
      </w:tr>
    </w:tbl>
    <w:p w:rsidR="007C19F1" w:rsidRPr="007C19F1" w:rsidRDefault="007C19F1" w:rsidP="000B38E1">
      <w:pPr>
        <w:rPr>
          <w:b/>
        </w:rPr>
      </w:pPr>
    </w:p>
    <w:sectPr w:rsidR="007C19F1" w:rsidRPr="007C19F1" w:rsidSect="008B4D19">
      <w:headerReference w:type="even" r:id="rId7"/>
      <w:headerReference w:type="default" r:id="rId8"/>
      <w:headerReference w:type="first" r:id="rId9"/>
      <w:pgSz w:w="12240" w:h="15840"/>
      <w:pgMar w:top="1440" w:right="1440" w:bottom="5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24681" w:rsidRDefault="00D24681" w:rsidP="00EC4F40">
      <w:pPr>
        <w:spacing w:after="0" w:line="240" w:lineRule="auto"/>
      </w:pPr>
      <w:r>
        <w:separator/>
      </w:r>
    </w:p>
  </w:endnote>
  <w:endnote w:type="continuationSeparator" w:id="1">
    <w:p w:rsidR="00D24681" w:rsidRDefault="00D24681" w:rsidP="00EC4F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24681" w:rsidRDefault="00D24681" w:rsidP="00EC4F40">
      <w:pPr>
        <w:spacing w:after="0" w:line="240" w:lineRule="auto"/>
      </w:pPr>
      <w:r>
        <w:separator/>
      </w:r>
    </w:p>
  </w:footnote>
  <w:footnote w:type="continuationSeparator" w:id="1">
    <w:p w:rsidR="00D24681" w:rsidRDefault="00D24681" w:rsidP="00EC4F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3317" w:rsidRDefault="00877C2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4278233" o:spid="_x0000_s2051" type="#_x0000_t136" style="position:absolute;margin-left:0;margin-top:0;width:178.5pt;height:48pt;rotation:315;z-index:-251654144;mso-position-horizontal:center;mso-position-horizontal-relative:margin;mso-position-vertical:center;mso-position-vertical-relative:margin" o:allowincell="f" fillcolor="#d8d8d8 [2732]" stroked="f">
          <v:fill opacity=".5"/>
          <v:textpath style="font-family:&quot;Calibri&quot;;font-size:40pt" string="PICT-TE- FS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10800" w:type="dxa"/>
      <w:tblInd w:w="-52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1926"/>
      <w:gridCol w:w="8874"/>
    </w:tblGrid>
    <w:tr w:rsidR="00EC4F40" w:rsidTr="00EC4F40">
      <w:tc>
        <w:tcPr>
          <w:tcW w:w="1926" w:type="dxa"/>
        </w:tcPr>
        <w:p w:rsidR="00EC4F40" w:rsidRDefault="00877C2F">
          <w:pPr>
            <w:pStyle w:val="Header"/>
          </w:pPr>
          <w:r>
            <w:rPr>
              <w:noProof/>
            </w:rPr>
            <w:pict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PowerPlusWaterMarkObject24278234" o:spid="_x0000_s2052" type="#_x0000_t136" style="position:absolute;margin-left:0;margin-top:0;width:178.5pt;height:48pt;rotation:315;z-index:-251652096;mso-position-horizontal:center;mso-position-horizontal-relative:margin;mso-position-vertical:center;mso-position-vertical-relative:margin" o:allowincell="f" fillcolor="#d8d8d8 [2732]" stroked="f">
                <v:fill opacity=".5"/>
                <v:textpath style="font-family:&quot;Calibri&quot;;font-size:40pt" string="PICT-TE- FS"/>
                <w10:wrap anchorx="margin" anchory="margin"/>
              </v:shape>
            </w:pict>
          </w:r>
          <w:r w:rsidR="00EC4F40" w:rsidRPr="00EC4F40">
            <w:rPr>
              <w:noProof/>
            </w:rPr>
            <w:drawing>
              <wp:inline distT="0" distB="0" distL="0" distR="0">
                <wp:extent cx="1066800" cy="981075"/>
                <wp:effectExtent l="19050" t="0" r="0" b="0"/>
                <wp:docPr id="2" name="Picture 0" descr="pict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_logo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66800" cy="9810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874" w:type="dxa"/>
        </w:tcPr>
        <w:p w:rsidR="00EC4F40" w:rsidRPr="00EC4F40" w:rsidRDefault="00EC4F40" w:rsidP="00EC4F40">
          <w:pPr>
            <w:pStyle w:val="Header"/>
            <w:jc w:val="center"/>
            <w:rPr>
              <w:b/>
              <w:sz w:val="40"/>
              <w:szCs w:val="40"/>
            </w:rPr>
          </w:pPr>
          <w:r w:rsidRPr="00EC4F40">
            <w:rPr>
              <w:b/>
              <w:sz w:val="40"/>
              <w:szCs w:val="40"/>
            </w:rPr>
            <w:t>Pune Institute of Computer technology, Pune</w:t>
          </w:r>
        </w:p>
        <w:p w:rsidR="00EC4F40" w:rsidRPr="00EC4F40" w:rsidRDefault="00EC4F40" w:rsidP="00EC4F40">
          <w:pPr>
            <w:pStyle w:val="Header"/>
            <w:jc w:val="center"/>
            <w:rPr>
              <w:b/>
              <w:sz w:val="32"/>
              <w:szCs w:val="32"/>
            </w:rPr>
          </w:pPr>
          <w:r w:rsidRPr="00EC4F40">
            <w:rPr>
              <w:b/>
              <w:sz w:val="32"/>
              <w:szCs w:val="32"/>
            </w:rPr>
            <w:t>Department of Electronics and Telecommunication</w:t>
          </w:r>
        </w:p>
        <w:p w:rsidR="00EC4F40" w:rsidRPr="00EC4F40" w:rsidRDefault="00EC4F40" w:rsidP="00EC4F40">
          <w:pPr>
            <w:pStyle w:val="Header"/>
            <w:jc w:val="center"/>
            <w:rPr>
              <w:b/>
              <w:sz w:val="28"/>
              <w:szCs w:val="28"/>
            </w:rPr>
          </w:pPr>
          <w:r w:rsidRPr="00EC4F40">
            <w:rPr>
              <w:b/>
              <w:sz w:val="28"/>
              <w:szCs w:val="28"/>
            </w:rPr>
            <w:t>T. E  Mini project feasibility study sheet</w:t>
          </w:r>
        </w:p>
        <w:p w:rsidR="00EC4F40" w:rsidRDefault="00EC4F40" w:rsidP="0010214E">
          <w:pPr>
            <w:pStyle w:val="Header"/>
            <w:jc w:val="center"/>
          </w:pPr>
          <w:proofErr w:type="spellStart"/>
          <w:r>
            <w:t>Sem</w:t>
          </w:r>
          <w:proofErr w:type="spellEnd"/>
          <w:r>
            <w:t>-II           201</w:t>
          </w:r>
          <w:r w:rsidR="0010214E">
            <w:t>8</w:t>
          </w:r>
          <w:r>
            <w:t>-1</w:t>
          </w:r>
          <w:r w:rsidR="0010214E">
            <w:t>9</w:t>
          </w:r>
        </w:p>
      </w:tc>
    </w:tr>
  </w:tbl>
  <w:p w:rsidR="00EC4F40" w:rsidRDefault="00877C2F">
    <w:pPr>
      <w:pStyle w:val="Header"/>
    </w:pPr>
    <w:r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-45pt;margin-top:6pt;width:561pt;height:0;z-index:251658240;mso-position-horizontal-relative:text;mso-position-vertical-relative:text" o:connectortype="straight" strokeweight="2pt"/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E3317" w:rsidRDefault="00877C2F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4278232" o:spid="_x0000_s2050" type="#_x0000_t136" style="position:absolute;margin-left:0;margin-top:0;width:178.5pt;height:48pt;rotation:315;z-index:-251656192;mso-position-horizontal:center;mso-position-horizontal-relative:margin;mso-position-vertical:center;mso-position-vertical-relative:margin" o:allowincell="f" fillcolor="#d8d8d8 [2732]" stroked="f">
          <v:fill opacity=".5"/>
          <v:textpath style="font-family:&quot;Calibri&quot;;font-size:40pt" string="PICT-TE- FS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BE448D5"/>
    <w:multiLevelType w:val="hybridMultilevel"/>
    <w:tmpl w:val="8ABCC370"/>
    <w:lvl w:ilvl="0" w:tplc="1ADA704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C7C0CEE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BF8BE2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A80B79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492A07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39EBA2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C60F9C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9C6D9B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532120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>
    <w:nsid w:val="4BA945AA"/>
    <w:multiLevelType w:val="hybridMultilevel"/>
    <w:tmpl w:val="618CB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5124AEE"/>
    <w:multiLevelType w:val="hybridMultilevel"/>
    <w:tmpl w:val="4F640CA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5A425196"/>
    <w:multiLevelType w:val="hybridMultilevel"/>
    <w:tmpl w:val="36584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CF252CD"/>
    <w:multiLevelType w:val="hybridMultilevel"/>
    <w:tmpl w:val="7FC8B364"/>
    <w:lvl w:ilvl="0" w:tplc="3BEACDB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1BE5212"/>
    <w:multiLevelType w:val="hybridMultilevel"/>
    <w:tmpl w:val="79788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2053"/>
    <o:shapelayout v:ext="edit">
      <o:idmap v:ext="edit" data="2"/>
      <o:rules v:ext="edit">
        <o:r id="V:Rule2" type="connector" idref="#_x0000_s2049"/>
      </o:rules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A0MDQ0N7O0MDI1NbJQ0lEKTi0uzszPAykwrAUApaL23ywAAAA="/>
  </w:docVars>
  <w:rsids>
    <w:rsidRoot w:val="004A5FD4"/>
    <w:rsid w:val="0001289F"/>
    <w:rsid w:val="00091FA2"/>
    <w:rsid w:val="000B38E1"/>
    <w:rsid w:val="0010214E"/>
    <w:rsid w:val="0015452D"/>
    <w:rsid w:val="00226D59"/>
    <w:rsid w:val="00245B23"/>
    <w:rsid w:val="002E3317"/>
    <w:rsid w:val="003112E7"/>
    <w:rsid w:val="003A512C"/>
    <w:rsid w:val="00485CD3"/>
    <w:rsid w:val="004A5FD4"/>
    <w:rsid w:val="00797DD6"/>
    <w:rsid w:val="007C19F1"/>
    <w:rsid w:val="00877C2F"/>
    <w:rsid w:val="008B4D19"/>
    <w:rsid w:val="009B10A4"/>
    <w:rsid w:val="009B4EF7"/>
    <w:rsid w:val="00A008EB"/>
    <w:rsid w:val="00A37583"/>
    <w:rsid w:val="00B755EF"/>
    <w:rsid w:val="00BD69BB"/>
    <w:rsid w:val="00C025C0"/>
    <w:rsid w:val="00C32FAA"/>
    <w:rsid w:val="00CA116F"/>
    <w:rsid w:val="00D24681"/>
    <w:rsid w:val="00D40B17"/>
    <w:rsid w:val="00DA54B5"/>
    <w:rsid w:val="00DB268E"/>
    <w:rsid w:val="00EC4F40"/>
    <w:rsid w:val="00F02794"/>
    <w:rsid w:val="00F70E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5C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5FD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A5F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4F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F40"/>
  </w:style>
  <w:style w:type="paragraph" w:styleId="Footer">
    <w:name w:val="footer"/>
    <w:basedOn w:val="Normal"/>
    <w:link w:val="FooterChar"/>
    <w:uiPriority w:val="99"/>
    <w:semiHidden/>
    <w:unhideWhenUsed/>
    <w:rsid w:val="00EC4F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C4F40"/>
  </w:style>
  <w:style w:type="paragraph" w:styleId="BalloonText">
    <w:name w:val="Balloon Text"/>
    <w:basedOn w:val="Normal"/>
    <w:link w:val="BalloonTextChar"/>
    <w:uiPriority w:val="99"/>
    <w:semiHidden/>
    <w:unhideWhenUsed/>
    <w:rsid w:val="00EC4F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4F4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547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2472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74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424273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7635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3027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0668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570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Student</cp:lastModifiedBy>
  <cp:revision>2</cp:revision>
  <dcterms:created xsi:type="dcterms:W3CDTF">2019-04-08T10:34:00Z</dcterms:created>
  <dcterms:modified xsi:type="dcterms:W3CDTF">2019-04-08T10:34:00Z</dcterms:modified>
</cp:coreProperties>
</file>